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65812503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2675DF6C" w14:textId="1475BE62" w:rsidR="001B0F09" w:rsidRDefault="00B17D2C" w:rsidP="001B0F09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mmittee goals for the remaining academic year</w:t>
      </w:r>
    </w:p>
    <w:p w14:paraId="04157AC4" w14:textId="0B7B7BCD" w:rsidR="00B17D2C" w:rsidRDefault="00B17D2C" w:rsidP="001B0F09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Print Management</w:t>
      </w:r>
    </w:p>
    <w:p w14:paraId="39E94311" w14:textId="2422A37E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  <w:bookmarkStart w:id="0" w:name="_GoBack"/>
      <w:bookmarkEnd w:id="0"/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26C22" w14:textId="77777777" w:rsidR="00372844" w:rsidRDefault="00372844" w:rsidP="00D96090">
      <w:pPr>
        <w:spacing w:after="0" w:line="240" w:lineRule="auto"/>
      </w:pPr>
      <w:r>
        <w:separator/>
      </w:r>
    </w:p>
  </w:endnote>
  <w:endnote w:type="continuationSeparator" w:id="0">
    <w:p w14:paraId="6FD171C3" w14:textId="77777777" w:rsidR="00372844" w:rsidRDefault="00372844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AA44B" w14:textId="77777777" w:rsidR="00372844" w:rsidRDefault="00372844" w:rsidP="00D96090">
      <w:pPr>
        <w:spacing w:after="0" w:line="240" w:lineRule="auto"/>
      </w:pPr>
      <w:r>
        <w:separator/>
      </w:r>
    </w:p>
  </w:footnote>
  <w:footnote w:type="continuationSeparator" w:id="0">
    <w:p w14:paraId="24D3A249" w14:textId="77777777" w:rsidR="00372844" w:rsidRDefault="00372844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41BFEECE" w:rsidR="00340C9F" w:rsidRPr="00D96090" w:rsidRDefault="001B0F09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>March 6th</w:t>
    </w:r>
    <w:r w:rsidR="000F65EB"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</w:t>
    </w:r>
    <w:r w:rsidR="000F65EB">
      <w:rPr>
        <w:rStyle w:val="IntenseEmphasis"/>
        <w:rFonts w:ascii="Franklin Gothic Demi" w:hAnsi="Franklin Gothic Demi"/>
      </w:rPr>
      <w:t>1:10am - 12:10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mwqAUA3rzg0C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6FDD"/>
    <w:rsid w:val="000D2245"/>
    <w:rsid w:val="000D3AB2"/>
    <w:rsid w:val="000E178B"/>
    <w:rsid w:val="000E4BC8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710CD1-A392-4EF5-A30E-D538D0312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26</cp:revision>
  <dcterms:created xsi:type="dcterms:W3CDTF">2019-12-11T23:41:00Z</dcterms:created>
  <dcterms:modified xsi:type="dcterms:W3CDTF">2020-03-0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